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ผม รู้หมดแหละน้องอาจจะไม่รู้ครั้งเดียวไม่ตายสมองก็ไม่เหมือนเดิมดีจากสสส// สวัสดีค่ะ ท่านกำลังรับชมโทรทัศน์รัฐสภาช่อง 10 รายการต่อไปติดตามรายการห้องข่าวรัฐสภาแชนแนลภาคเช้าค่ะ</w:t>
      </w:r>
    </w:p>
    <w:p>
      <w:pPr>
        <w:pStyle w:val="BodyText"/>
      </w:pPr>
      <w:r>
        <w:t xml:space="preserve">(คุณวัฒนะ) สวัสดีครับ</w:t>
      </w:r>
    </w:p>
    <w:p>
      <w:pPr>
        <w:pStyle w:val="BodyText"/>
      </w:pPr>
      <w:r>
        <w:t xml:space="preserve">(คุณณัฐภทรพล) สวัสดีครับ ขอต้อนรับคุณผู้ชมและผู้ฟังติดตามรายการห้องข่าวรัฐสภาแชนแนลภาคเช้าครับ เช้านี้ติดตามอยู่กับคุณจิรพงษ์ธนัน วัฒนา คล้ายแก้ว อาจารย์ล่ามภาษามือประจำรายการของเรา อาจารย์คมคิด ข่าวต่างประเทศอีกสักครู่หนึ่งนะครับ เดี๋ยวคุยกันรายการของเราจะเดินทางมาถึงมีหลายรายการทีเดียวเกี่ยวข้องกับเรื่องของการบ้านการเมือง เกี่ยวข้องกับต่างประเทศด้วยนะคะ เช้าวันนี้เราพบกันในวันอังคารที่ 15 ตุลาคม พุทธศักราช 2567 ครับ ที่รับชมผ่านทาง Facebook Like Fanpage วิทยุและโทรทัศน์รัฐสภาด้วยนะครับ แล้วก็ที่รับฟังผ่านทางวิทยุรัฐสภา เครือข่ายทั่วภูมิภาคด้วยนะครับ อย่างไรก็ไปจี้ผสมอะไรตอนนี้ค่อยคุยกันเข้ามาได้ กดไลค์กดแชร์ด้วยนะครับ โทรทัศน์รัฐสภาต้อนรับขนส่งอยู่นะครับ ก็มีแฟนเก่าประจำของเรานี่ มาทักทายมาส่งข่าวสารให้กันทุกวัน เช้าวันนี้ต้องถามคุณก่อนพักผ่อนนอนหลับกันหรือยังเมื่อคืนน่ะแฟนบอลชาวไทยกว่าจะได้หลับได้นอนใกล้ 5 ทุ่ม ฟุตบอลไทยเมื่อคืนนี้ฟุตบอลคิงส์คัพเป็นถ้วยเก่าแก่ที่สุดของบ้านเราเราสามารถกลับ มาคว้าแชมป์ได้ในรอบ 7 ปีครับคุณธีรพงศ์</w:t>
      </w:r>
    </w:p>
    <w:p>
      <w:pPr>
        <w:pStyle w:val="BodyText"/>
      </w:pPr>
      <w:r>
        <w:t xml:space="preserve">(คุณธีรพงศ์) เห็นว่าเป็นสมัยที่ 16 แล้วด้วยทางนี้นะครับ ที่จัดขึ้นที่กรุงเทพฯ แต่ว่าอยากไปลงใต้ไปหน่อยที่สงขลา ก็มีพี่น้องประชาชนที่เป็นแฟนบอลเต็มอัศจรรย์เลย กลับแล้วบรรยากาศคึกคักมากที่จังหวัดสงขลา สนามติณสูลานนท์ เป็นสนามฟุตบอลทีมเหย้าของทีมสงขลาด้วย ปรากฏว่าเมื่อวานนี้ทีมฟุตบอลทีมชาติไทยไม่ทำให้ผิดหวังครับ กองเชียร์เป็นอันที่จริงก็บอกว่าสนามแตกตั้งแต่ช่วงเย็นนี่ไปรอเข้าสนามกันแน่นมากเลยทีเดียว ปรากฏว่าเมื่อวานนี้เราเอาชนะทีมชาติซีเรียไปได้ 2 ประตูต่อ 1 นะ จะเริ่มนำซีเรียก็บอกว่าไม่อยากเชื่อเหมือนกันว่าทีมไทยนี่ มีเขาเรียกว่าติดเยอะแยะมากมายเลยก็สามารถเอาชนะไปได้ 2 ต่อ 1 นั่นเองเ ห็นภาพมาดามแป้งดีใจไหมได้รับถ้วยด้วยยฟุตบอลแน่นอนการแข่งขันครั้งนี้มาดามแป้งมอบให้ 5 ล้านบาท กับนักฟุตบอลทีมชาติไทยที่สร้างความสุขให้กับคนไทยนะครับ ก็ต้องบอกว่าการแข่งขันฟุตบอลคิงส์คัพในครั้งนี้ 2 นัดที่ผ่านมานี่ นัดแรกเราแข่งค่ำกลางสายฝนตกหนักหน่วงมาก เมื่อวานที่สนามดีมาก ทำให้การครองเกมต่าง ๆ เกมสนุกสนานมากนะครับ เป็นความสุขเช้านี้มอบให้กับคนไทยทั้งประเทศนะครับ เรื่องของฟุตบอลในการแล้วก็ยังมีอีกหลายชนิดกีฬานะที่คนไทยจะได้รูป แล้วก็รวมตัวกันไปด้วยไปเที่ยวไหนมาบ้าง แล้วก็อยู่ที่บ้านก็ทำหน้าที่กับให้กับพี่น้องประชาชนผ่านช่องทางนี้ช่วงเช้านะ พี่ข่าวรัฐสภาศิลปะแต่สถานที่คนไปเยอะจริง ๆ ก็เหมือนไปรอดูฟุตบอลหรือเปล่า ตั๋วนี่ เปิดขายตั้งแต่เช้า</w:t>
      </w:r>
    </w:p>
    <w:p>
      <w:pPr>
        <w:pStyle w:val="BodyText"/>
      </w:pPr>
      <w:r>
        <w:t xml:space="preserve">(คุณธีรพงศ์) มีคนบอกว่าคนไทย 60 ล้านคนอยู่ที่นั่น</w:t>
      </w:r>
    </w:p>
    <w:p>
      <w:pPr>
        <w:pStyle w:val="BodyText"/>
      </w:pPr>
      <w:r>
        <w:t xml:space="preserve">(คุณวัฒนะ) สวนสัตว์เปิดเขาเขียวเป็นสถานที่ที่ทุกคนต้องเดินทางไปช่วงนี้นะครับ น้องหมูเด้งฟีเวอร์จริง ๆ คนต่างชาติคนในประเทศไทยของเรา เดินทางไปท่องเที่ยวอยากจะไปเจอกูเป็นแบบนี้นี่คนแน่นมากนะ ไปตั้งแต่ตี 4 ตี 5 ให้เป็นคิวแรก ๆ มีโอกาสเข้าไปเห็นน้องหมูเด้งความน่ารักของหมูเด้งใกล้ที่สุดนะครับ เมื่อวานรู้สึกว่าวันหยุดคนนี้เรือนหมื่นนะ รอคิวกันอยู่มากเป็นปรากฏการณ์ที่เกิดขึ้นบ้านเราประเทศไทยนะครับ ผู้ชมส่วนที่เกี่ยวข้องกับรัฐสภาก็ต้องติดตามไปครับ ผู้ชมวันนี้ไม่มีการประชุม สว. นะครับ การประชุมทำให้สัปดาห์นี้จะมีการประชุมเฉพาะสภาผู้แทนราษฎร 2 วัน วันพุธและวันพฤหัสบดีนะคะ ส่วนวันนี้ตลอดทั้งรายการตลอดทั้งวันนี่ คุณธีรพงศ์อยู่กับข่าวเที่ยงด้วย ติดตามทุกรายการของนิติบัญญัติของเรานะครับ แล้วก็มีหลายเรื่องนะ เรื่องของคลิปเสียงกรณี The icon 5 ตอนนี้ก็เป็นที่พูดถึงเยอะพอสมควร เพราะว่ากรณีนี้มันพัวพันที่หลาย ๆ นักการเมืองด้วย การลงทุน The icon นะ ต้องบอกว่าเป็นบริษัท The icon ตอนนี้มีคนกล่าวถึงมากที่สุด และก็ว่าการบ้านมีผู้เสียหายเยอะจริง ๆ นะครับ ล่าสุดเมื่อวานนี้ผู้สื่อข่าวไปพบกับประธานสภาผู้แทนราษฎร ท่านอาจารย์วันนอร์นะครับ จึงไปสอบถาม 2 เรื่องคุณธีรพงษ์ เรื่องที่ 1 ก็คือเรื่องของกรรมาธิการไปเรียกรับผลประโยชน์ที่เกี่ยวข้องกับบริษัท The Icon ไหม เรื่องที่ 2 ก็คือเรื่องของการออกเสียงประชามติ ตอนนี้อยู่ในขั้นตอนการตั้งกรรมการร่วมจากนี้ไปจะดำเนินการอย่างไรไปฟังคำตอบของอาจารย์วันนอร์ทั้ง 2 ประเด็นครับ พูดถึงประเด็นในขณะนี้ที่สื่อมวลชนไปสอบถามนายวันมูหะมัดนอร์ มะทา ประธานสภาผู้แทนราษฎร ได้กล่าวถึงกรณีที่มีการเผยแพร่คลิปเสียงปริศนา มีการเรียกรับผลประโยชน์จากผู้ต้องหาในคดีบริษัท The iCon ชั้นของกรรมาธิการของสภาผู้แทนราษฎรนะอาจารย์บอกว่าตนได้สั่งการให้ทางสภาตรวจสอบแล้ว ตรวจสอบด้วยด่วนต่อไปด้วยครับ เนื่องจากว่ามีเรื่องทำนองนี้เกิดขึ้นมาแล้ว ต้องรีบแก้ไขให้ประชาชนได้รับทราบข้อเท็จจริง คำว่าจะดำเนินการอย่างไรไม่ให้เกิดขึ้นอีกนะครับ ซึ่งทางประธานสภาผู้แทนราษฎรท่านกล่าวแบบนี้ เป็นเรื่องของบุคคลส่วนบุคคลภายนอก โดยเสนอโดยพรรคการเมือง อาจจะไม่สามารถตรวจสอบได้ทั้งหมด ถ้าพบเห็นหรือรับรู้ก็ต้องแก้ไขให้บุคคลเหล่านั้น เมื่อพ้นจากตำแหน่งไปแล้วครับ ถามว่าจะเป็นไปได้หรือไม่ในทางหลักการที่จะมีการเรียกรับเงิน ชั้นของคณะกรรมาธิการซึ่งประธานสภาผู้แทนราษฎรได้ระบุความเห็นแบบนี้นะคะ ตอนนี้ยังเป็นข้อกล่าวหาอยู่ ต้องสืบสวนสอบสวนหาข้อเท็จจริง ซึ่งหาไม่ยากนะครับ ได้รับความเสียหายได้มายืนยันอธิการสภาผู้แทนราษฎรจะเร่งดำเนินการให้ทันที อันนี้เป็นเรื่องของความน่าเชื่อถือสภาต้องทำให้ประชาชนมั่นใจว่าเป็นที่พึ่งได้ พร้อมกับระบุว่ามีกรรมการหลายชุดนะครับ โดยเฉพาะกรรมาธิการวิสามัญ จะมีการเชิญบุคคลภายนอกมาด้วย ส่วนมากจะเกิดการบุคคลภายนอกนี่แหละครับ ซึ่งพรรคการเมืองต่าง ๆ ก็มีคนเสนอมา เราจะไปตรวจสอบให้ครบถ้วน ครั้งต่อไปจะต้องมีความระมัดระวัง มีการกลั่นกรองบุคคลที่จะมานั่งในชั้นของกรรมาธิการ แต่บางครั้งเป็นเรื่องของผู้ติดตาม ไม่ใช่ตัวจริงนะครับ อ้างว่าเป็นที่ปรึกษาไปแสวงหาผลประโยชน์ต่าง ๆ ประชาชนสงสัยให้ติดต่อมาทางสะพานโดยตรง บทลงโทษต่าง ๆ ว่าจะไม่เป็น สส. เข้ามาดำรงตำแหน่งกรรมธิการนั้นจะต้องให้เจ้าหน้าที่เรื่องของตำรวจจัดการต่อไป เพราะว่าการแอบอ้างการหาผลประโยชน์นั้นก็เป็นโทษทางอาญา แต่จะขอให้แจ้งหลักฐานที่ชัดเจนกลับเข้ามาด้วยเช่นกัน ไปฟังเสียงการตอบนะครับ กับสื่อมวลชนของท่านประธานสภาผู้แทนราษฎร ท่านอาจารย์วันนอร์ครับ</w:t>
      </w:r>
    </w:p>
    <w:p>
      <w:pPr>
        <w:pStyle w:val="BodyText"/>
      </w:pPr>
      <w:r>
        <w:t xml:space="preserve">(คุณวันมูหะมัดนอร์) ตอนนี้ยังเป็นข้อกล่าวหานะครับผม ต้องสืบสวนและสอบสวน คงจะไม่ยากถ้าหากว่ามีผู้ได้รับความเสียหายครับ มายืนยันฝ่ายเลขาธิการสภา ก็จัดการให้อันนี้มันเป็นเรื่องของความเชื่อถือ เราต้องสร้างความเชื่อถือ สภาให้กับประชาชนว่าเป็นที่พึ่งจริง ๆ แต่อย่างที่ผมได้เรียนว่าสภาเรานั้นเวลาเรามีสมาธิการหลายชุด โดยเฉพาะวิสามัญก็จะมีบุคคลภายนอกมาด้วย ส่วนมากก็เกิดจากบุคคลภายนอกที่มากันมาอาจจะตรวจสอบให้ครบถ้วน</w:t>
      </w:r>
    </w:p>
    <w:p>
      <w:pPr>
        <w:pStyle w:val="BodyText"/>
      </w:pPr>
      <w:r>
        <w:t xml:space="preserve">(คุณวัฒนะ) นอกจากนี้ทางประธานสภาผู้แทนราษฎรนัดประชุมยังได้กล่าวถึงเรื่องของรายงานของคณะกรรมาธิการวิสามัญ พิจารณาศึกษาแนวทางการตราพระราชบัญญัตินิรโทษกรรมซึ่งกำลังเข้าสู่การพิจารณาของสภาผู้แทนราษฎรนะครับ โดยบอกว่าสัปดาห์นี้ คาดว่าทางวิปรัฐบาล วิปฝ่ายค้านจะมีการหารือร่วมกันกับร้านดังกล่าว วันนี้คิดว่าจะพิจารณาเป็นเรื่องด่วนได้ โดยเฉพาะสภาได้บรรจุเข้าสู่ระเบียบวาระการประชุมไปแล้วนะครับ หากที่คณะกรรมาธิการได้เสนอมารับการยอมรับจากที่ประชุม ก็จะส่งให้ดำเนินการต่อไปคาดว่าจะแล้วเสร็จภายในสมัยประชุมนี้ แต่สำหรับร่างของ พรบ. นิรโทษกรรมฉบับจริงยังไม่มีความชัดเจนและแน่นอนนะครับ จากประธานสภาไปกันที่ผู้นำฝ่ายค้านในสภาผู้แทนราษฎรกันบ้างนะครับ ผู้สื่อข่าวเข้าไปถามหลายเรื่องเลย คุณเท้ง ณัฐพงษ์ เรืองปัญญาวุฒิ ไม่ว่าจะเป็นเรื่องของกรณี The icon ว่าตอนนี้เห็นว่ามีเจ้าหน้าที่หลากหลาย โครงการเดินถามไปยังผู้นำฝ่ายค้าน ก็บอกนะ ว่าถ้ามีการประพันธ์แบบนี้นี่ ก็ต้องนำมาดำเนินคดีนะครับ แล้วก็เอาผิดให้เต็มที่เลยทีเดียว ก็เห็นว่ามีโครงการเท้งทั่วไทยด้วยนะครับ จะเดินทางไปพบกับพี่น้องประชาชนในฐานะผู้นำฝ่ายค้านนี่นะครับ ทั่วประเทศไทยให้ได้ภายใน 1 ปีนะครับ โดยคุณณัฐพงษ์ เรืองปัญญาวุฒิ หัวหน้าพรรคประชาชนนะครับ ในฐานะผู้นำในสภาผู้แทนราษฎรกล่าวถึงกรณีมีการเปิดคลิปเสียงบทสนทนาของคุณบริพัตร วรัทย์วรกุล หรือบอสพอล ผู้บริหารของบริษัทดิไอคอน กรุ๊ป จำกัด กับนักการเมืองคนหนึ่งช่วยเคลียร์เรื่องคดีว่าตอนนี้นี่ยังไม่ได้ดูในรายละเอียดของคลิปก่อนนะครับ ขอดูรายละเอียดก่อนจะแถลงข่าวให้ความเห็น แต่ส่วนตัวมองว่าตามหลักการเรียกรับผลประโยชน์ในชั้นกรรมาธิการไม่ควรเกิดขึ้น ส่วนกรณีเจ้าหน้าที่รัฐเข้าไปเกี่ยวข้อง เกี่ยวข้องเพื่ออำนวยให้ธุรกิจดำเนินการในสังคมได้นั้น คุณณัฐพงษ์บอก บอกว่าหากมีการตรวจสอบ แล้วพบว่าเจ้าหน้าที่รัฐเข้าไปเกี่ยวข้องโดยตรง จะต้องมีการดำเนินการทุกอย่างตรงไปตรงมาและเต็มที่ หากเข้าไปมีส่วนพัวพัน จะต้องเข้าสู่กระบวนการรับโทษ หรือสร้างกระบวนการรับผิดชอบ เพื่อไม่ให้เกิดเหตุการณ์แบบนี้ขึ้นอีก ส่วนการพิจารณารายงานของกรรมาธิการวิสามัญศึกษาการตราพระราชบัญญัตินิรโทษกรรม นิรโทษกรรม ส่วนตัวมองว่าทุกพรรคสามารถรับได้ เพราะเป็นเพียงข้อเสนอ โดยต้องการให้ทุกพรรคเดินหน้าตามกฎหมายนิรโทษกรรมมาด้วยนะครับ ขณะเดียวกันหัวหน้าพรรคประชาชน แล้วก็อดีตพระก้าวไกล คุณณัฐพงษ์ บอกนะว่าคำชี้แจงของศาลรัฐธรรมนูญทราบญัตติด่วนของสภาผู้แทนราษฎร กรณีตุลาการออกมาแสดงความเห็นในคดียุบพรรคก้าวไกลว่าตั้งแต่บนการตั้งญัตติด่วนอำนาจของฝ่ายนิติบัญญัติเนื่องจากสังคมมีการตั้งข้อสงสัยการแสดงความเห็นของตุลาการในที่สาธารณะ ถือว่าสภาผู้แทนราษฎรได้ทำหน้าที่อย่างเต็มที่ ส่วนศาลรัฐธรรมนูญจะใช้กระบวนการตรวจสอบจริยธรรมได้อย่างไรนั้นก็เป็นอำนาจของศาล ซึ่งสังคมจะสามารถตั้งข้อสังเกตและข้อสงสัยได้ โดยย้ำว่าไม่เห็นด้วยและเรื่องนี้ได้อภิปรายในสภาไปแล้ว นอกจากนี้คุณณัฐพงษ์หัวหน้าพรรคก้าวไกล หัวหน้าพรรคประชาชนนะครับ ยังกล่าวถึงกรณีการตามตัวพลเอก พิศาล วัฒนวงษ์คีรี วัฒน วงษ์คีรี สส. บัญชีรายชื่อพรรคเพื่อไทย ซึ่งเป็นผู้ต้องหาคดีตากใบ แล้วคดีนี่ จะสิ้นสุดอายุความวันที่ 25 ตุลาคมนี้ ก็บอกว่าส่วนตัวคิดว่ารัฐบาลเองสามารถที่จะใช้กลไกต่าง ๆ ในการติดตามตัว ไม่ว่าจะเป็นการเจรจาทางการทูตเพื่อให้ส่งตัวกลับมาดำเนินคดี หัวหน้าพรรคประชาชนยังบอกเพิ่มเติมนะครับ กรณีแคมเปญเท้งทั่วไทยนะว่าจะเริ่มแผนดำเนินการ20 ตุลาคมนี้เห็นว่าก็วางเป้าหมายไว้ว่า 1 ปี จะต้องเดินทางไปนะครับ ให้ครบ 20 จังหวัดนะครับ แล้วก็เพื่อลงไปรับฟังปัญหาของพี่น้องประชาชน แล้วก็นำมาเสนอปัญหานี้ในสภาผู้แทนราษฎรครับ ก็ต้องบอกว่าเป็นที่น่าจะสร้างความจดจำให้กับประชาชนนะ เพราะการเมืองไทย คุณณัฐพงษ์ เรืองปัญญาวุฒิ ชื่อเล่นเท้ง ก็ใช้ทั่วไทยนี่สร้างให้กับประชาจำ ง่ายแค่ 3 พยางค์แล้วก็ 3 ต่อนะครับ 1 ปี 20</w:t>
      </w:r>
    </w:p>
    <w:p>
      <w:pPr>
        <w:pStyle w:val="BodyText"/>
      </w:pPr>
      <w:r>
        <w:t xml:space="preserve">(คุณวัฒนะ) โอ้โหบอกว่าเป็นการขับเคลื่อนเรื่องของกฎหมายเป็นการด้วย ว่าบทบาทของผู้นำฝ่ายค้านในสภาผู้แทนราษฎร ปัญหาความเดือดร้อนของประชาชน ในส่วนของคุณเท้ง ณัฐพงษ์ เรืองปัญญาวุฒิ ก็จะไปในบทบาทของผู้นำฝ่ายค้านด้วย กลับมาที่เรื่องที่เกี่ยวข้องกับ The iCon ครับคุณผู้ชม หากพูดถึงความเสียหายต่าง ๆ แน่นอนก็ตั้งข้อสงสัยว่ามูลค่าความเสียหายที่แท้จริงเท่าไรกันแน่ มีการเปิดเผยว่ายอดขายต่าง ๆ รายได้เป็นหมื่นล้าน</w:t>
      </w:r>
    </w:p>
    <w:p>
      <w:pPr>
        <w:pStyle w:val="BodyText"/>
      </w:pPr>
      <w:r>
        <w:t xml:space="preserve">(คุณธีรพงศ์) เขาโชว์ 5 พันล้าน มีคนไปเขาเรียกว่าวิเคราะห์กันอยู่ไม่น่าจะ 5 พันล้านหมื่นล้าน</w:t>
      </w:r>
    </w:p>
    <w:p>
      <w:pPr>
        <w:pStyle w:val="BodyText"/>
      </w:pPr>
      <w:r>
        <w:t xml:space="preserve">(คุณวัฒนะ) ต้องทำให้คณะกรรมาธิการคุ้มครองผู้บริโภคของสภาผู้แทนราษฎรด้วยนะครับ เตรียมที่จะเชิญในส่วนของบริษัท ดิ ไอคอน แล้วก็หน่วยงานราชการมาหาข้อมูลกัน มาศึกษามาพิจารณาสอบข้อเท็จจริงกัน โดยท่านนี้ครับ คุณบุญยิ่ง นิติกาญจนา สส. จากจังหวัดราชบุ รีในฐานะประธานคณะกรรมการคุ้มครองผู้บริโภคของสภาผู้แทนราษฎรเปิดเผยว่าจะมีการประชุมกัน ในวันพฤหัสบดีนี้แหละครับ การเปิดเผยล่าสุดนะคะ ของคุณบุญยิ่ง นิติกาญจนา สส. จังหวัดราชบุรี พรรคพลังประชารัฐ ในฐานะที่ท่านเป็นประธานคณะกรรมาธิการคุ้มครองผู้บริโภคของสภาผู้แทนราษฎร ได้ออกมาเปิดเผยนะครับ ว่าได้ขณะนี้นี่กรรมาธิการคุ้มครองผู้บริโภคมีการนัดหมายกันวันที่ 17 ตุลาคม จะพิจารณาคดีความเดือดร้อนของประชาชนที่ได้รับผลกระทบจากการประกอบธุรกิจขายตรงและตลาดแบบตรง กรณีของบริษัท ดิไอคอนกรุ๊ป จำกัด ซึ่งทางคณะกรรมการได้มีการหารือกันไปแล้ว เหตุการณ์ที่เกิดขึ้นสร้างความเสียหายความเดือดร้อนให้กับประชาชนเป็นจำนวนมากนะครับ ต้องศึกษารายละเอียด และหามาตรการต่าง ๆ ช่วยเหลือผู้ได้รับผลกระทบต่อไป ทั้งนี้ทางคณะกรรมการได้เชิญภาคส่วนต่าง ๆ ที่เกี่ยวข้องเข้ามาชี้แจง ไม่ว่าจะเป็นปลัดกระทรวงพาณิชย์ ผู้บัญชาการตำรวจแห่งชาติ เลขาธิการคณะกรรมการอาหารและยาหรือ อย. เลขาธิการคณะกรรมการคุ้มครองผู้บริโภค ผู้บังคับการปราบปรามการกระทำความผิดเกี่ยวกับการคุ้มครองผู้บริโภค และกรรมการบริษัท ดิThe iCon Group จำกัด ส่วนกรณีที่คุณณัฐพล วรัทย์วรกุล หรือบอสพอลที่เรารู้จักกันที่ครับ ระบุว่าจะมีการเยียวยาผู้เสียหาย ซึ่งทางประธานคณะกรรมการคุ้มครองผู้บริโภคของสภาผู้แทนราษฎร แบบนี้ เรื่องที่จำเป็นและเป็นประเด็นปัญหา จำเป็นต้องหาทางแก้ไขให้กับผู้ที่รับความเดือดร้อนอย่างเร่งด่วน ซึ่งลักษณะของการช่วยเหลือรูปแบบต่าง ๆ รูปแบบใดนั้นต้องให้ผู้ได้รับผลกระทบพ้นจากปัญหาต่าง ๆ ความทุกข์ ซึ่งจะพูดผ่านสื่อไม่ได้ ส่วนกรณีคลิปเสียงที่ปรากฏเป็นข่าวเรียกรับผลประโยชน์เพื่อช่วยเหลือไม่ให้กรณีของ The iCon ถูกตรวจสอบจากกรรมาธิการนั้น ตรเองไม่ได้ฟังคลิปเสียงใด ๆ ไม่ทราบว่าเรื่องนี้เป็นจริงหรือไม่นะครับ แล้วเมื่อมีการย้ำถามในกรรมาธิการคุ้มครองผู้บริโภค มีคนขอให้ช่วยเหลือปกป้องกันหรือไม่ สส. บุญยิ่ง นิติกาญจนา กล่าวแบบนี้ไม่มีการช่วยเหลือกัน คนผิดก็ต้องว่าไปตามผิด ซึ่งในการทำงานของกรรมาธิการที่ผ่านมานั้น มีผลงานลุล่วงร้อยละ 80 นะครับ ส่วนใหญ่เป็นเรื่องของความเดือดร้อนของประชาชน โดยตลอดระยะเวลาการทำงานที่ผ่านมาคณะกรรมาธิการทำหน้าที่แก้ไขปัญหาต่าง ๆ ให้กับพี่น้องประชาชน โดยไม่มีธง ว่าต้องช่วยเหลือใคร ซึ่งตนขอย้ำว่าคนผิดก็ต้องว่าไปตามผิดนะครับ ต้องบอกว่าเป็นประเด็นใหญ่จริง ๆ เมื่อวานนี้หากผู้ชมติดตามนักสืบโซเชียลมีเดียช่องหลักต่าง ๆ นี่คนเข้ามาตามบอสพอลเยอะมาก ได้เห็นเรื่องของการตอบคำถาม ได้เห็นการแสดงความเห็นต่างหลาย ๆ คนก็บอกว่าเป็นการแสดงละครไหม บางคนก็บอกว่าน่าเห็นใจกับเหตุการณ์ที่เกิดขึ้นนะครับ</w:t>
      </w:r>
    </w:p>
    <w:p>
      <w:pPr>
        <w:pStyle w:val="BodyText"/>
      </w:pPr>
      <w:r>
        <w:t xml:space="preserve">(คุณธีรพงศ์) หลายคนคอมเมนต์นะ ว่าเป็นคำตอบที่อาจจะมีการคิดมาก่อนหรือไม่ครับ จากรายการดังที่เขาไปให้สัมภาษณ์เมื่อวานนี้ ต้องบอกว่ามีคนให้ความสนใจเยอะมาก แล้วก็เป็นคำตอบจากบอสพอลกับรายการดังเมื่อวานนี้ รู้สึกว่าอาจจะยังไม่เป็นที่ไม่พอใจของสังคม ยังไม่ถูกใจเท่าที่ควรกับคำตอบที่เที่ยวรับ มันเหมือนยังไม่ค่อยเคลียร์เท่าไร เมื่อวานนี้่ต้องหาติดตามนะครับ แต่จริง ๆ ต้องบอกว่าคนที่ตกทุกข์ได้ยากคนที่ลำบาก ยกมาทั้งน้ำตาด้วย แล้วก็มีการเสียชีวิตจากเหตุการณ์นี้ เนื่องจากว่ามันส่งผลจริง ๆ ต้องรู้สึกกับชีวิต</w:t>
      </w:r>
    </w:p>
    <w:p>
      <w:pPr>
        <w:pStyle w:val="BodyText"/>
      </w:pPr>
      <w:r>
        <w:t xml:space="preserve">(คุณธีรพงศ์) กระทบกับคนเยอะมากนะครับ แล้วก็เป็นเรื่องของเงินทองที่ต้องสูญเสียไป รวมถึงเสียชีวิตตามมา เป็นเรื่องที่เชื่อว่าจะต้องมีกระบวนการตรวจสอบเรื่องนี้นะครับ กับบุคคลที่เกี่ยวข้องกับเรื่องนี้อีกหลายคนเลยทีเดียว มาอีกเรื่องหนึ่งก็เป็นเรื่องที่มีคนเกี่ยวข้องไม่น้อยเหมือนกันนะครับ 25 ตุลาคมนี้คดีตากใบจะหมดอายุความแล้วได้ครับ คุยกับเขาเรื่องนี้หลายคนนี่ ก็บอกว่าคือหลบหนีไปบ้างก็มีเหมือนกันคุณวัฒนะ แล้วก็มี คอมเมนต์มีการแสดงความคิดเห็นมา อดีตนายกชวนนะครับ นายชวน หลีกภัย ก็บอกว่าจริง ๆ แล้วนี่ ถ้าคนที่เกี่ยวข้อง ถ้าไม่ได้ผิดจริง ๆ น่ะควรมาต่อสู้นะกระบวนการยุติธรรม ควรมาชี้แจงให้กับสังคมทราบ ผู้สื่อข่าวถามไปด้วยนะครับ ว่าเรื่องนี้มันจะส่งผลต่อความรู้สึกของคนใต้มากน้อยขนาดไหน อดีตนายกฯ ชวน ก็บอกแล้วว่าก็ค่อนข้างถ้าไม่ได้รับคำตอบที่ชัดเจนจากคนที่เกี่ยวข้องในเรื่องนี้นะครับ นายชวน หลีกภัย สส. บัญชีรายชื่อพรรคประชาธิปัตย์ อดีตนายกรัฐมนตรี และอดีตประธานรัฐสภา กล่าวถึงกรณีพลเอกพิศาล วัฒนวงษ์คีรี สส. บัญชีรายชื่อพรรคเพื่อไทย อดีตแม่ทัพภาคที่ 4 หลบหนีหลังศาลออกหมายจับคดีตากใบ จังหวัดนราธิวาส บอกว่าเรื่องภาคใต้รัฐบาลคุณเศรษฐา ทวีสิน นายกรัฐมนตรีไม่ได้บรรจุไว้ในนโยบายเลย ตนเองนี่เป็นคนท้วงติง โดยให้ความเห็นว่าชีวิตสำคัญกว่าเงิน เพราะฉะนั้น นโยบายความผิดพลาดทางเศรษฐกิจ อาจจะเสียเงินไปเป็นแสน ๆ ล้าน ๆ ก็จริงนะครับ แต่ถ้าผิดพลาดนโยบายความมั่นคงทำให้คนเสียชีวิต มันมีความหมาย มีค่ามาก ส่วนเรื่องของพลเอกพิศาลนั้น ซึ่งเป็นคดีตอนนี้อยู่นะครับ ตนก็คิดว่า มันเป็นผลที่เกี่ยวข้องกับนโยบายที่ประกาศไว้เมื่อ 8 เมษายน ปี 2544 ต่อเนื่องมาทั้งทางตรงแล้วก็ทางอ้อม เกี่ยวเนื่องมาอย่างที่เราเห็นว่ามีเรื่องลือแซะนะครับ ที่ตากใบด้วย ก็เกิดความเสียหาย แล้วก็มีการปล้นปืนด้วยตอนนั้น สำหรับกรณีตากใบ ตนมีความคิดเห็นว่าเมื่อมีการไต่ฟ้องนะครับ แล้วก็ไต่สวน ฟ้องที่ผู้เสียหายฟ้องแล้วก็มีคำสั่ง แต่มันมีมูล แล้วไม่มีผู้ใดไปศาล ไปรายงานตัว ก็ได้มีการออกหมายจับ ตนคิดว่าในจำนวนคนที่เกี่ยวข้องนั้นมีตั้งแต่ตำรวจ ทหาร พลเรือน อาจจะมีผู้เกี่ยวข้องนะครับ เข้าไปอยู่ห้องกับเรื่องที่เกิดความเสียหายมากขึ้นมากน้อย แต่ละคนอาจจะแตกต่างกันไป แต่ถ้าผู้ใดที่คิดว่าไม่ได้ทำผิด ตนก็คิดว่าควรจะไปสู้คดี รายงานตัวที่ศาลแล้วสู้คดี หากยืนยันว่าไม่ผิด พร้อมแนะนำนะครับ ว่าใครที่คิดว่าไม่ได้ทำผิดก็ไปสู้ที่ศาลตามกระบวนการ ก่อนที่คดีจะขาดอายุความ จะทำให้คดีนี่ปรากฏชัดเจนนะว่าใครทำผิดหรือไม่ผิดนะครับ ทั้งนี้ก็ดีหมดอายุความแล้วไม่สามารถทำอะไรได้ มันจะก่อให้เกิดความรุนแรงในภาคใต้หรือไม่นั้น ผู้สื่อข่าวถามไปนะครับ คุณชวนบอกนะ ว่ามันก็จะทำให้มีผลอย่างน้อยที่สุด ก็ต้องมีความรู้สึกของประชาชนและที่บอกว่าผู้เกี่ยวข้องที่ไม่มาสู้คดี เพราะทำผิดตามที่เขากล่าวหา เพราะถ้าคิดว่าไม่ผิดมันน่าจะออกมาสู้คดี ซึ่งก็ขอให้คำแนะนำเท่านี้เรื่องนี้นะครับครับ พูดถึงเรื่องของพลเอกพิศาล วัฒนวงษ์คีรี นะคะ เป็น สส. บัญชีรายชื่อของทางพรรคเพื่อไทย พรรคเพื่อไทยเองก็พยายามติดต่อ พยายามบอกว่ามามอบตัวกับหรือว่ามันเข้าสู่กระบวนการยุติธรรม วันนี้ต้องติดตามไปที่พรรคเพื่อไทยนะครับ โดยเฉพาะพรรคเพื่อไทย จะมีการประชุมพรรคประจำสัปดาห์คนหนึ่งที่ออกมาให้ความคิดเห็น ก็คือรองเลขาธิการนายกรัฐมนตรี คุณสมคิด เชื้อคง อดีตสสพรรคเพื่อไทย เป็นสมาชิกพรรคเพื่อไทยนี่แหละ บอกว่ามีวิธีการที่จะบริหารและจัดการในส่วนของ พลเอก พิศาล วัฒนวงษ์คีรี ขอให้จับตาการประชุมพรรคเพื่อไทยวันนี้ อาจจะมีมตินะครับ ที่สำคัญออกมาด้วยนะครับ ไปฟังการเปิดเผยของคุณสมคิด เชื้อคง รองเลขาธิการนายกรัฐมนตรี ได้กล่าวถึงกรณีการติดตามตัวของ พลเอก พิศาล วัฒนวงษ์คีรี สส. แบบบัญชีรายชื่อจากทางพรรคเพื่อไทย ซึ่งเป็นผู้ต้องหาในคดีตากใบ คดีจะสิ้นสุดอายุความลงนั่นก็คือ 25 ตุลาคมนี้นะครับ เพื่อให้กลับมาเข้าสู่กระบวนการยุติธรรม บอกว่าทางในส่วนของพรรคเพื่อไทยได้มีการประสานงานไปยังพรรคเพื่อไทยแล้ว ซึ่งกำลังติดตามตัว เพื่อให้เป็นเอกสารเข้าสู่กระบวนการยุติธรรมอยู่ ซึ่งในวันนี้จะมีการประชุมของพรรคเพื่อไทยประจำสัปดาห์นะครับ ทางคณะกรรมการพรรคจะพูดคุยกัน ว่าจะจัดการอย่างไรกับกรณีนี้ ตนเห็นว่าเรื่องนี้หากพลเอก พิศาล ลาออกจาก สส. ทางพรรคเพื่อไทยก็คงจะขับออกจากพรรคครับ ยอมรับว่าเรื่องนี้เป็นเรื่องส่วนตัวของ พลเอก พิศาล เองและเกิดขึ้นมานานแล้วทางพรรคเพื่อไทยก็พยายามรักษาความเป็นกลางทางการเมือง ไม่ว่าใครจะทำอะไรทำผิดไปแล้วนี่ ก็ปล่อยไปได้ ซึ่งทางพรรคก็มีมาตรการอยู่แล้วเช่นกัน ทางคุณสมคิด เชื้อคง ยังได้กล่าวถึงเรื่องนี้อยู่กับการพิจารณาของพลเอกพิศาลเองว่าจะลาออกเองหรือไม่อย่างไร ซึ่งขณะเดียวกันการขับออกนี่ตนก็มั่นใจว่าจะเป็นการขับออกจากสมาชิกของพรรคใช่หรือไม่ ดังนั้น สถานการณ์ต่าง ๆ เหล่านี้ต้องมีการพูดคุยกันพร้อมกับยอมรับ ยังไม่ได้รับการติดต่อติดต่อไปยังพลเอกพิศาล เท่าที่ทราบและเลขาธิการพรรคเพื่อไทย ก็คือคุณสรวงศ์ เทียนทอง ได้มีการประสานงานกับเรื่องนี้ ส่วนนายกรัฐมนตรี นางสาวแพทองธาร ชินวัตร นายกรัฐมนตรี ได้มีการกำชับให้ดำเนินการอย่างไร คุณสมคิด เชื้อคง นะครับ ในฐานะรองเลขาธิการนายกรัฐมนตรีกล่าวว่ายังไม่ได้มีการสั่งการใด ๆ เนื่องจากนายกรัฐมนตรียังติดภารกิจ ยังไม่ได้มีการพูดคุยกัน มีการบอกว่าเรื่องนี้เป็นคดีใหญ่เกิดขึ้นในสมัยของพรรคไทยรักไทยในอดีตนะครับ ซึ่งพรรคเพื่อไทยอาจจะถูกโจมตีจากฝ่ายค้านได้หรือไม่ เรื่องนี้น่ากังวลหรือไม่อย่างไร คุณสมคิดเชื้อคงกะว่าไม่ต้องกังวลใด ๆ เพราะว่าเรื่องเกิดขึ้นมานานแล้ว ที่ตนติดตามมาคดีนี้เกิดขึ้นยังได้รับการเยียวยาพอสมควร และคดีที่เกิดขึ้นถือว่าเป็นความต่อเนื่องกันมา ทุกคนก็ต้องเคารพกติกาและกฎหมายว่าจะดำเนินการอย่างไรต่อไป กับด้วยทั้งหมดขึ้นอยู่กับการที่พลเอก พิศาล ด้วยนะครับ ซึ่งเป็นเรื่องที่ธรรมดาที่ทางพรรคจะถูกคุณผู้ชม นี่คือเป็นประเด็นใหญ่ที่ทางพรรคเพื่อไทยต้องตั้งจะกลับบ้านช่วงสัปดาห์ที่ผ่านมา 2 สัปดาห์ที่ผ่านมาครับ มีคนถามถึงติดต่อได้ไหม เป็นเอกสาร ซึ่งล่าสุดและคุณลุงที่ปรากฏเป็นข่าวแล้วก็สื่อมวลชนได้มีการเลขาธิการพรรคเพื่อไทย คุณสรพงษ์ เทียนทอง ก็บอกว่าติดต่อไม่ได้และอีกหนึ่งสัญญาณหนึ่งมีการถามถึงประธานวิปรัฐบาล คุณวิสุทธิ์ ไชยณรุณ เขาบอกว่าทางพรรคติดต่อไม่ได้เหมือนกัน แต่ทางที่ดีที่สุดกลับมาเข้าสู่กระบวนการหรือลาออกจากสมาชิกพรรคลาออกจากพรรคเพื่อไทย ไปต้องดูท่าทีของเพื่อไทยตอนนี้ว่าจะทำอย่างไรกับกรณีของเด็กที่ศาล ซึ่งก็เหลือเวลาอีกแค่ 10 วันมันเท่านั้น 25 ตุลาคมนี้คดีตากใบก็จะสิ้นสุดอายุความแล้วนะครับ ช่างหน้าไปดูเรื่องของเวทีโลกกันหน่อย บัญชีรายชื่อพรรคล่าสุดก็ไปประชุม แล้วก็เห็นว่าก็มีเรื่องที่อยู่เขาจะสร้างสันติภาพให้กับเมียนมาด้วย เดี๋ยวช่วงหน้ากลับมาตามกั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ธีรพงศ์) ต้องบอกว่าหลายประเทศในโลกใบนี้ของเรานะครับ ก็มีหลายประเทศที่มีความขัดแย้งกัน ยังไม่สิ้นสุดกัน ต้องมีการพูดคุยกันพอสมควร ขณะที่บ้านเมืองเราเป็นไปด้วยความเรียบร้อย อีกหลายประเทศอย่างที่บอกไปว่าก็ยังคงตัวอย่างเช่น ยูเครน รัสเซีย อย่างนี้เป็นต้นนะครับ กลับมาใกล้บ้านเราก็ยังเมียนมานี่นะครับ ก็ยังคงมีขึ้นในประเทศไม่น้อยเลยทีเดียว ล่าสุดก็มีทั้งด้านของสื่อบัญชีรายชื่อพรรคอื่นทำเขาไปประชุม ICU นะครับ แล้วก็เห็นว่ามีข้อเสนอแนะจากยูเครนนะครับ ตอนนี้การเสนอสร้างสันติภาพในเมียนมาด้วยนะครับ โดยคุณกวี สืบแสง สส. บัญชีรายชื่อพรรคเป็นธรรม เปิดเผยถึงการเข้าร่วมประชุมสหภาพรัฐสภาโลก IPU วันแรกนะครับ ที่นครเจนีวา ประเทศสวิตเซอร์แลนด์นะครับ โดยจะเริ่มการประชุมอาเซียน +3 เอเชียแปซิฟิกกรุป ประชุมทวิภาคีอย่างทางการแล้วก็ไม่ทางการ กับสมาชิกรัฐสภายูเครน และผู้แทนพลัดถิ่นของรัฐบาลสภาพแห่งชาติของเมียนมา คุณกัณวีร์ก็เปิดเผยด้วยนะ ว่าไทยนี่ เสนอชื่อกรรมาธิการที่ว่างในคณะกรรมาธิการต่าง ๆ ทั้งนี้ไทยได้ 2 ตำแหน่ง ก็คือ 1 สส. แล้วก็ 2 สว. มีการเสนอรับ 3 ตำแหน่งโดยสิ่งสำคัญในการประชุมก็คือการหารือทวิภาคีและไตรภาคีอย่างเป็นทางการและไม่เป็นทางการ ซึ่งขอยืนยันนะครับ ว่าน่าเสียดายที่ไทยไม่เสนอวาระเร่งด่วน หรือว่า Emergency Item นะครับ เรื่องการสร้างสันติภาพในเมียนมา คุณกัณวีร์กวีบอกด้วยนะ ว่าตนเองจะหาทางเสนอในที่ประชุมหากใครไม่เสนอเอง ก็หาทางให้คนอื่นเสนอได้ ซึ่งทราบว่าประเทศยูเครนสนใจจะไปหาทางเสนอวาระเร่งด่วนในสถานการณ์ในเมียนมานะครับ และก็จะพยายามไปหารือให้กับกลุ่มประเทศในภูมิภาคต่าง ๆ ร่วมสนับสนุนวาระเร่งด่วนนี้ด้วยครับ</w:t>
      </w:r>
    </w:p>
    <w:p>
      <w:pPr>
        <w:pStyle w:val="BodyText"/>
      </w:pPr>
      <w:r>
        <w:t xml:space="preserve">(คุณวัฒนะ) ก็เป็นเวทีการประชุมระดับนานาชาติที่เรียกว่า</w:t>
      </w:r>
      <w:r>
        <w:t xml:space="preserve"> </w:t>
      </w:r>
      <w:r>
        <w:t xml:space="preserve">“</w:t>
      </w:r>
      <w:r>
        <w:t xml:space="preserve">สหภาพรัฐสภาโลก</w:t>
      </w:r>
      <w:r>
        <w:t xml:space="preserve">”</w:t>
      </w:r>
      <w:r>
        <w:t xml:space="preserve"> </w:t>
      </w:r>
      <w:r>
        <w:t xml:space="preserve">สักครู่นี้มีตัวแทน สส. จากในส่วนของพรรคประชาชนด้วยกับคุณชัยวัฒน์ สถาพรพิจิตร ถ้าผมจำไม่ผิดนะทางพรรคเพื่อไทยก็เดินทางไปด้วยนะ เป็นเวทีใหญ่นะครับ ที่มีการประชุมที่เกี่ยวเนื่องหลายวิธีเลยทีเดียว กลับมาที่เรื่องของสุขภาพจิตของพี่น้องประชาชนกันหน่อย หลายคนก็บอกว่าติดตามข่าวแล้วก็เครียดตามไปด้วย ทำให้มันมีความคิดความเห็นที่แตกต่างกัน บางคนบอกเชียร์อยู่ก็มี คนบอกให้ทำไม่ถูกนะ ทำให้ล่าสุดนะ กรมสุขภาพจิตได้ออกมาเรียนกับพี่น้องประชาชน โดยเฉพาะความเป็นห่วงการติดตามข่าวสารต่าง ๆ ด้วยครับ อยากจะให้ใช้สติกันเขามี Application ด้วย ที่จะแนะนำให้กับพี่น้องประชาชนเข้าไปติดตามข่าวสารด้วยเช่นกันนะครับ การเปิดเผยล่าสุดของนายแพทย์กิตติศักดิ์ อักษรวงศ์ อธิบดีกรมสุขภาพจิตนะคะ ได้กล่าวถึงกรณีความคิดเห็นที่แตกต่าง การแถลงข่าวตอบโต้กันไปกันมาในประเด็นที่เกี่ยวข้องกับธุรกิจระบบออนไลน์ ได้รับความสนใจจากประชาชนเป็นอย่างมากในขณะนี้นะครับ กรมสุขภาพจิตได้มีการเฝ้าระวังสถานการณ์ต่างอย่างใกล้ชิด มีความเห็นและมีความเห็นที่รุนแรงบนโลก Social Media เป็นประเด็นที่เกิดความคิดที่แตกต่างกันก็เป็นเรื่องธรรมดา ที่จะมีการแบ่งฝ่ายในการแสดงความคิดเห็นดังกล่าว กรมสุขภาพจิตจึงขอให้ประชาชนทุกคนทุกฝ่ายรับข้อมูลข่าวสารอย่างเข้าใจและไม่ตัดสินนะ โดย 1. ผู้พูดหรือผู้ส่งข้อความเมื่อรับสื่อต้องมีสติ ให้ความเห็นอย่างสร้างสรรค์และหาข้อมูลจากหลายช่องทางต่าง ๆ โดยไม่ตัดสินใจนะครับ 2. ก็คือผู้ฟังหรือผู้รับข้อมูลเกิดความขัดแย้งส่งผลให้เกิดความเครียดความกังวลสูง ควรจะเลือกรับข้อมูลอย่างมีสติ เข้าใจทุกฝ่าย ไม่เหยียดหยามกันเยาะเย้ย หรือใช้คำพูดด้วยความที่รุนแรง 3. ก็คือผู้คนในสังคมพักการรับฟังข้อมูลบ้างนะครับ พูดง่าย ๆ เพื่อที่จะให้มันเกิดฟังข้อมูลข่าวสาร นอกจากนี้ความเครียดต่าง ๆ ที่สะสมนี่ ต้องมีทุกวัยที่มีสติในการรับฟังข้อมูลนึกถึงผลกระทบของกัน สื่อสารด้วยการใช้คำพูดที่รุนแรง การให้ข้อมูลความจริง ไม่จำเป็นต้องใช้คำพูดที่รุนแรงนะครับ และเมื่อใช้การสร้างอารมณ์แตกต่างไปกระตุ้น ความเกลียดชัง การยั่วยุสถานการณ์เลวร้ายก็จะเกิดขึ้นไปอีกมุมมองของตนเองมองในสิ่งที่ได้รับข้อมูลจากการบอกเล่ายังไม่คิดเห็นของแต่ละฝ่ายอาจจะแตกต่างกันไปแล้วแต่มุมมองนะครับ ย้ายนายแพทย์จุมภฏ พรมสีดา รองอธิบดีกรมส่งเสริมสุขภาพจิต ได้กล่าวถึงกระบวนการต่าง ๆ ยังอยู่ในระหว่างการดำเนินการอยู่นะ การโต้เถียงการปลุกเสียงของสื่อสังคมออนไลน์ สื่อข่าวต่าง ๆ เห็นได้บ่อย แต่จะส่งผลกระทบต่อเรื่องของสุขภาพจิตของผู้ร่วมโต้เถียง ผู้รับฟัง หรือผู้ที่อ่านข้อความ โดยแสดงความคิดเห็นที่แตกต่างกัน จะเกิดอารมณ์ทางลบได้ โดยหากรับข่าวสารต่าง ๆ แล้วเกิดความเครียดไม่สบายใจ กรมสุขภาพจิตมีช่องทางในการศึกษาแนวทางต่าง ๆ ให้กับประชาชน สามารถรับคำขอปรึกษา ตรวจสอบสุขภาพใจได้นะครับ กับ Mental Health Check In เข้าไปที่ Application หมอพร้อม ชื่อว่า Sati App ย้ำตัวสะกดนะครับ Sati app นะครับ สามารถเข้าไปดาวน์โหลดได้ฟรีหรือโทรไปพูดคุยสายด่วนสุขภาพจิตที่เบอร์ที่ 1323 ได้ตลอด 24 ชั่วโมงครับ ลองโหลดแอปนี้ไว้ก็ดีนะครับ โดยที่เราไม่รู้ตัวหรอกว่าเราเครียดมากน้อยขนาดไหนคราวนี้ไม่มีข้างใน ลองเข้าไปดูว่าเขาจะมีเขาเรียกว่าโปรแกรมต่าง ๆ เราก็เช็กตัวเองด้วยเหมือนกัน</w:t>
      </w:r>
    </w:p>
    <w:p>
      <w:pPr>
        <w:pStyle w:val="BodyText"/>
      </w:pPr>
      <w:r>
        <w:t xml:space="preserve">(คุณวัฒนะ) เรื่องความเครียดอาจจะไม่รู้ตัวนะ Application ทางรัฐ ไปลงทะเบียนไว้กับทางรัฐ เรื่องเงินหมื่นเยอะไหม จะได้รับเงินไหม แต่ปรากฏว่ารัฐบาลจัดให้มีข้อมูลเยอะมาก เรื่องของใบขับขี่ เรื่องของสถานที่ติดต่ออะไรต่าง ๆ ข้อมูลของทางราชการเยอะจริง ๆ หลายคนบอกว่าโหลดไว้แค่ลงทะเบียน แต่ตอนนี้ไม่ได้เข้าไปดูแล้ว รอเงินอย่างเดียว นั่นน่ะสิ ยังมีอีกหลายด้านหน้าเลยนะครับผม เข้าไปดูได้ที่เกี่ยวข้องกับประชาชน แล้วก็มีประโยชน์</w:t>
      </w:r>
    </w:p>
    <w:p>
      <w:pPr>
        <w:pStyle w:val="BodyText"/>
      </w:pPr>
      <w:r>
        <w:t xml:space="preserve">(คุณธีรพงศ์) อีกเรื่องหนึ่ง พาผู้ชมไปดูปัญหาของน้องที่มหาวิทยาลัยแถวภาคอีสานกันบ้าง แล้วก็ถือว่าเขาถูกแกงค์คอลเซนเตอร์หลอกกันเป็นจำนวนมากนะครับ ล่าสุดก็มีความเป็นห่วงเป็นใยมาจากรัฐมนตรี อบต. คุณศุภมาส อิสระภักดี บอกว่าเห็นว่าจะเชิญทางด้านขอ งสตช. นะครับ เราก็กระทรวง DE เข้ามาจัดคอร์สอบรมนะครับ ให้กับน้อง ๆ นักศึกษา กรณีที่จะให้มีการรู้เท่าทันกลโกงของแก๊ง Call Center นี่นะครับ คุณศุภมาส อิศรภักดี รัฐมนตรีว่าการกระทรวงอุดมศึกษาวิทยาศาสตร์วิจัยและนวัตกรรมหรือ อว. เปิดเผยถึงกรณีที่มีนักศึกษาจากมหาวิทยาลัยเทคโนโลยีสุรนารี หรือ มทส. และมหาวิทยาลัยมหาสารคาม หรือ มมส. รวมถึงมหาวิทยาลัยหลายแห่งในภาคตะวันออกเฉียงเหนือ จำนวนหลายร้อยคนนะครับ เห็นว่าถูกแก๊งคอลเซ็นเตอร์หลอกลวง ก่อให้เกิดความเสียหายเป็นจำนวนมาก บอกว่าขณะนี้ทาง มทส. แล้วก็ มมส. ได้รายงานมาที่กระทรวง อว. ว่านอกจากมีการประสานงานกับเจ้าหน้าที่ตำรวจ เพื่อช่วยเหลือนักศึกษาที่ถูกหลอกลวงอย่างใกล้ชิดแล้ว ทางมหาวิทยาลัยยังได้ทำการสื่อสารแล้วก็แจ้งเตือน ให้ระวังมิจฉาชีพในทุกช่องทางของมหาวิทยาลัยนะครับ แล้วก็ยังร่วมกับเจ้าหน้าที่ตำรวจจัดกิจกรรมอบรมให้ความรู้แก่นักศึกษา และบุคลากรไปหลายครั้งแล้ว ล่าสุดนี่ตนได้สั่งการให้สำนักงานปลัดกระทรวง อว. ประสานความร่วมมือกับมหาวิทยาลัย หาแนวทางป้องกันเรื่องนี้เท่าที่เราจะทำได้ ทั้งในเชิงรุกแล้วก็ส่งรับนะครับ ทั้งนี้เบื้องต้นนะครับ ทาง อว. ก็เตรียมที่จะร่วมหารือกับกระทรวงดิจิทัล หรือ กระทรวง เพื่อเศรษฐกิจและสังคมหรือ DE และสำนักงานตำรวจแห่งชาติรวมถึงหน่วยงานที่เกี่ยวข้องผู้จัดคอร์สอบรมออนไลน์ให้กับนักศึกษารวมถึงประชาชนทั่วไปนะครับ ให้ความรู้ที่เท่าทันกลโกงของมิจฉาชีพ โดยเฉพาะแก๊งคอลเซนเตอร์ ที่มีการเปลี่ยนรูปแบบอยู่ตลอดเวลาครับ</w:t>
      </w:r>
    </w:p>
    <w:p>
      <w:pPr>
        <w:pStyle w:val="BodyText"/>
      </w:pPr>
      <w:r>
        <w:t xml:space="preserve">(คุณวัฒนะ) เมื่อสัปดาห์ที่ผ่านมานะครับ ห้องข่าวรัฐสภาคณะภาคเช้านี้ ได้มีโอกาสติดตามสถานการณ์น้ำท่วมหลายจังหวัดเลยทีเดียว ไม่ว่าจะเป็นที่เชียงใหม่ ไม่ว่าจะไปที่อ่างทอง ได้มีการพูดคุยกับคุณภราดร ปริศนานันทกุล รองประธานสภาผู้แทนราษฎรคนที่ 2 สถานการณ์น้ำ ช่อง 10 ของเรา ลงพื้นที่ไปที่ริมน้ำจังหวัดนนทบุรี ไปดูจุดต่าง ๆ ที่เป็นปัญหาน้ำท่วมอย่างไรบ้าง ล่าสุดได้มีการประกาศแจ้งเตือนอีกครั้งหนึ่ง ของสำนักงานทรัพยากรน้ำแห่งชาติ บอกว่าขอให้ประชาชนริมน้ำเจ้าพระยาเฝ้าระวังด้วยครับ รู้จักว่าจะมีปรากฏการณ์น้ำทะเลหนุน วันที่ 13-14 ตุลาคมนี้นะครับ ปัญหาน้ำท่วมที่เกิดขึ้นในขณะนี้ทำให้สำนักงานทรัพยากรน้ำแห่งชาติ หรือว่า สพนช. ได้ประกาศเฝ้าระวังน้ำทะเลหนุนสูงนะครับ ระหว่างวันที่ 13 ถึง 24 ตุลาคม อิทธิพลของน้ำทะเลหนุนสูงในขณะนี้ประกอบกับน้ำที่หลากลงมาจากตอนบนของน้ำไหลลงมาสมทบกัน ก็ทำให้ระดับน้ำในแม่น้ำเพิ่มสูงขึ้น เสี่ยงน้ำท่วมบริเวณพื้นที่ลุ่มต่ำของแม่น้ำเจ้าพระยา แม่น้ำท่าจีน แม่น้ำแม่กลอง ชุมชนนอกเขตกั้นน้ำต่าง ๆ แนวเขื่อนชั่วคราวบริเวณที่ไม่มีแนวป้องกันแบบถาวร ที่เรียกว่า</w:t>
      </w:r>
      <w:r>
        <w:t xml:space="preserve"> </w:t>
      </w:r>
      <w:r>
        <w:t xml:space="preserve">“</w:t>
      </w:r>
      <w:r>
        <w:t xml:space="preserve">แนวฟันหลอ</w:t>
      </w:r>
      <w:r>
        <w:t xml:space="preserve">”</w:t>
      </w:r>
      <w:r>
        <w:t xml:space="preserve"> </w:t>
      </w:r>
      <w:r>
        <w:t xml:space="preserve">นี่น่ะครับ ก็ระวังพื้นที่เสี่ยงไม่ว่าจะเป็นที่จังหวัดสมุทรปราการ ทางกรุงเทพฯ นนทบุรี ปทุมธานี สมุทรสาคร นครปฐม และสมุทรสงครามด้วย นอกจากนี้มีการประกาศข้อระวังน้ำท่วมฉับพลันน้ำล้นตลิ่ง ช่วงวันที่ 13-17 ตุลาคมนี้เช่นกัน ลมตะวันออก ลมตะวันออกเฉียงใต้ พัดนำความชื้นจากทะเลจีนใต้อ่าวไทยเข้ามาปก ภาคตะวันออกเฉียงเหนือตอนล่างหน่อยครับ ภาคกลางภาคตะวันออกก็จะมีร่องมรสุมพาดผ่านภาคใต้ตอนบน ทำให้มีฝนตกหนักบางพื้นที่ ต้องเฝ้าระวังอ่างเก็บน้ำที่มีปริมาณน้ำมาก ร้อยละ 80 การปรับปรุงพื้นที่เสี่ยงน้ำท่วมฉับพลัน น้ำล้นตลิ่ง และบริเวณชุมชนเมืองที่เกิดน้ำท่วมขังเป็นประจำนะครับ เนื่องจากว่าจะไม่สามารถระบายน้ำได้ทัน ได้มีการพูดถึงจังหวัดกาญจนบุรี ชลบุรี ระยอง จันทบุรี ตราด เพชรบุรี ประจวบคีรีขันธ์ ชุมพร ระนอง ชุมพร พังงา ภูเก็ต สุราษฎร์ธานี กระบี่ นครศรีธรรมราช ตรัง สตูล พัทลุง สงขลา ปัตตานี ยะลา และนราธิวาสด้วย ทั้งนี้นะครับ จากการเฝ้าระวังฝนตกหนักของพื้นที่ต่าง ๆ ที่จะมีการตกสะสม อาจจะทำให้เกิดน้ำท่วมฉับพลัน น้ำล้นตลิ่ง เตรียมพร้อมรับมือกับสถานการณ์ รวมทั้งแจ้งเตือนล่วงหน้ากับประชาชนในพื้นที่ต่อไป เพื่อให้เกิดความปลอดภัยด้วยครับ</w:t>
      </w:r>
    </w:p>
    <w:p>
      <w:pPr>
        <w:pStyle w:val="BodyText"/>
      </w:pPr>
      <w:r>
        <w:t xml:space="preserve">(คุณธีรพงศ์) ข่าวต่างประเทศช่วงหน้าในการจัดการความขัดแย้งระหว่างเกาหลีใต้และเกาหลีเหนือ ต้องบอกว่ายังเป็นเรื่องที่ยังคุยกันไม่ค่อยลงตัวเท่าไร ล่าสุดเห็นว่าเกาหลีใต้นี่เขาส่งโดนบินไปแล้วครับ ที่เกาหลีเหนือไปสังเกตการณ์ แล้วก็โดรนนี่อยู่บริเวณกรุงเปียงยางใช่ไหมครับ // ความขัดแย้งครั้งใหม่ ระหว่างเกาหลีเหนือกับเกาหลีใต้เกิดขึ้นเมื่อวันศุกร์ที่ผ่านมา เกาหลีเหนือส่งโดรนนะครับ ซึ่งส่งมาจากนักเคลื่อนไหวนะครับ ตรงข้ามพรมแดนน่านฟ้าไปที่เกาหลีเหนือ และมีการโปรยใบปลิวที่มีการต่อต้านรัฐบาลเกาหลีเหนือด้วย ตรงนี้สร้างความไม่พอใจให้กับเกาหลีเหนืออย่างมากเลยครับ ล่าสุดเมื่อวันจันทร์ที่ผ่านมา เมื่อวานนี้ คิม จองอึน ประชุมนะครับ โดยมีการเลือกตั้งที่ดับสูงและผู้บัญชาการเหล่าทัพต่าง ๆ ของเกาหลีเหนือ ว่าจะมีการเตรียมใช้อาวุธจริงด้วย ถ้าเกิดว่ามีการส่งโดรนที่เข้าไปอีกครับ น้องสาวของคิม จอง อึน ก็พูดเหมือนกัน ว่าถ้าเห็นโดรนอีกครั้งหนึ่ง เกาหลีใต้เกิดหายนะแน่ ก่อนหน้านี้ก็ดีเดี๋ยวก็เคยมีโดนบินที่เกาหลีใต้ล่าสุดเกาหลีใต้การต่อในห้องข่าวรัฐสภาจะได้จบข่าวต่างประเทศกับคุณกันต์พจน์นะครับ ช่วงนี้ไปพักกันก่อนสักครู่นะครับ</w:t>
      </w:r>
    </w:p>
    <w:p>
      <w:pPr>
        <w:pStyle w:val="BodyText"/>
      </w:pPr>
      <w:r>
        <w:t xml:space="preserve">(คุณกันตพจน์) ติดตามข่าวสารความขัดแย้งระหว่างเกาหลีเหนือกับเกาหลีใต้กันต่อเลยนะครับ โดยเฉพาะเดือนนี้นั้นเกาหลีเหนือมีการพบโดรนล่าสุดน้องสาวของ คิม จอง อึน นะครับ ออกมาบอกเลยว่าถ้าเกิดพบโดรนและลักษณะนี้อีกนะครับ เกาหลีใต้อาจจะต้องเจอหายนะ โดยสำนักข่าวกลางเกาหลีนะครับ หรือ kcna บอกแล้วว่า คิม โย จอง น้องสาวของ คิม จอง อึน ผู้นำสูงสุดของเกาหลีเหนือ และเกาหลีใต้จะต้องเผชิญกับหายนะพบว่ามีตัวตนของเกาหลีใต้บินอยู่เหนือกรุงเปียงยางอีกนะครับ นอกจากนี้คิมโยจอง ยังวิจารณ์ท่าทีการตอบสนองของกองทัพเกาหลีใต้ ต่อข้อกล่าวอ้างของเกาหลีเหนือที่ระบุว่าโดนของเกาหลีใต้ บินเข้าสู่น่านฟ้าของกรุงเปียงยาง สำนักข่าวรอยเตอร์รายงานว่ากระทรวงการต่างประเทศของเกาหลีเหนือ ได้กล่าวหาเกาหลีใต้ในคำว่าได้โดรนเข้าสู่น่านฟ้าของกลุ่มปัญญาในช่วงกลางคืนในสัปดาห์นี้ และสัปดาห์ก่อนและเกาหลีเหนือจะเริ่มดำเนินการต่อ อย่างไรก็ตามเสนาธิการทหารร่วงเกาหลีใต้กล่าวในเรื่องนี้ว่าไม่สามารถยืนยันข้อกล่าวหาของเกาหลีเหนือได้ การที่โดรนถูกใช้เป็นวิธีการส่งใบปลิวต่อต้านรัฐบาลเกาหลีในนั้น เป็นต้นเหตุของความเลวร้ายของเหตุการณ์ ล่าสุดคิมกล่าวเพิ่มเติมว่ากองทัพเกาหลีใต้ต้องมีส่วนรับผิดชอบหากไม่สามารถระบุที่มาของโดรนนี้ได้ อันนี้เกาหลีเหนือได้ส่งบอลลูนขนขยะมายังเกาหลีใต้กว่า 5,500 ลูกนะครับ ตั้งแต่ปลายเดือนพฤษภาคม เพื่อตอบโต้ที่นักเคลื่อนไหวในเกาหลีใต้ปล่อยใบปลิวโฆษณาชวนเชื่อข้ามพรมแดน ซึ่งส่งผลให้ความสัมพันธ์ระหว่าง 2 เกาหลีแย่ลงครับ ผู้นำของญี่ปุ่นเห็นว่ามีการเตรียมเดินทางเยือนสหรัฐอเมริกานะครับ หลังมีการเลือกตั้งประธานาธิบดีสหรัฐ เพื่อสานสัมพันธ์กับผู้นำสหรัฐฯ คนใหม่ สื่อท้องถิ่นของญี่ปุ่นในงานน ะเขาว่าใช้เงินอีกนายกรัฐมนตรีของญี่ปุ่น กำลังพิจารณาแผนการเยือนสหรัฐฯ เพื่อไปพบกับประธานาธิบดีสหรัฐฯ คนใหม่ที่ชนะการเลือกตั้ง ก่อนเข้ารับตำแหน่งอย่างเป็นทางการในเดือนมกราคมปีหน้า ในฐานะนายกรัฐมนตรีของญี่ปุ่น ซึ่งเป็นพันธมิตรที่ใกล้ชิดของสหรัฐฯ ผมต้องสร้างความสัมพันธ์ที่ดีกับประธานาธิบดีที่ได้รับการเลือกตั้งก่อนที่เขาจะเข้ารับตำแหน่งอย่างเป็นทางการในเดือนมกราคม ยังระบุด้วยว่าเขาไม่ปฏิเสธความเป็นไปได้ที่จะยืนสหรัฐฯ ทั้งก่อนและหลังแผนการเยือนสหรัฐฯ และอเมริกาใต้ในช่วงกลางเดือนนี้ แล้วจะถือเป็นการเดินทางเยือนสหรัฐฯ ครั้งแรก ของอิชิบะ นับตั้งแต่เข้ารับตำแหน่งนายกรัฐมนตรี สำนักข่าวรอยเตอร์รายงานด้วยว่าอิชิบะจะเข้าร่วมการประชุมความร่วมมือทางเศรษฐกิจเอเชีย-แปซิฟิก หรือเอเปค ประชุมสุดยอดของกลุ่มในบราซิล ตอนนี้ทั้งนี้การเลือกตั้งประธานาธิบดีสหรัฐฯ ครับ ระหว่างอดีตประธานาธิบดีโดนัลด์ ทรัมป์ ผู้สมัครชิงตำแหน่งประธานาธิบดีสหรัฐฯ ครั้งนี้ และ รองประธานาธิบดีสหรัฐฯ คู่แข่งจากพรรคเดโมแครตจะมีขึ้นในวันที่ 5 พฤศจิกายนนี้ครับ ไปดูการขายรถในจีนกันบ้างนะครับ ล่าสุดเห็นว่ายอดขายรถยนต์นั่งในจีนนะครับ มียอดขายเพิ่มถึง 4.3 เปอร์เซ็นต์ในเดือนกันยายนครับ รถขายรถยนต์ในจีนเพิ่มถึง 4.3 เปอร์เซ็นต์ในเดือนกันยายนนะครับ เกิดจากรัฐบาลมีการหมุนโครงการแรกยอดขายรถยนต์ส่วนบุคคลในจีนเพิ่มถึง 43 เปอร์เซ็นต์ เมื่อเทียบกับปีที่แล้วซึ่งมิติการลดลงของยอดขายที่ดำเนินมาอย่างต่อเนื่อง 5 เดือนก่อนหน้านี้ โดยได้รับการสนับสนุนจากเงินอุดหนุนของรัฐบาล เพื่อกระตุ้นการแลกรถเก่าเป็นรถใหม่ ซึ่งเป็นส่วนหนึ่งของมาตรการกระตุ้นเศรษฐกิจอย่างกว้างขวาง โดยสำนักข่าวรอยเตอร์รายงานว่าสมาคมรถยนต์ที่นั่งส่วนบุคคลของจีน ได้มีการเปิดเผยยอดขายรถยนต์อยู่ที่ 2.13 ล้านคั ภายในเดือนกันยายน เพิ่มขึ้นจาก 2.04 ล้านคันในปีที่แล้ว ในช่วง 9 เดือนแรกของปีนี้ครับ ยอดขายเพิ่มขึ้นถึง 1.9 เปอร์เซ็นต์ เมื่อเทียบกับระดับของปี 2566 ยอดขายรถยนต์ไฟฟ้า และรถปลั๊กอิน Hybrid นะครับ เพิ่มขึ้นถึง 50 เปอร์เซ็นต์ และคิดเป็น 52.8 เปอร์เซ็นต์ของยอดขายทั้งหมด โดยนับเป็นเดือนที่ 3 แล้วที่มีการขายเพิ่มขึ้นติดต่อกัน รถยนต์ไฟฟ้านะครับ รวมถึงรถ PhEV ซึ่งคือรถปลั๊กอินไฮบริดนั้น เห็นว่ามียอดขายเพิ่มขึ้นมากกว่าน้ำมันเป็นรถยนต์ที่ทำจากน้ำมันเบนซินนะครับ ของประเทศจีนด้วยครับ ยังคงอยู่ในเรื่องของรถยนต์นะครับ เห็นว่าล่าสุดโรงงานของเทสล่าในประเทศจีนนะครับ มีการผลิตรถยนต์ตอนนี้แตะถึง 3 ล้านคันแล้วครับ สำนักข่าวซินหัวรายงานนะครับ ว่ายานยนต์คันที่ 3… ตอนนี้ยานยนต์นะครับ เห็นว่ามีการผลิตมากถึง 3 ล้านคันแล้วโดยทางนะครับ ซึ่งเป็นผู้ผลิตรถยนต์ไฟฟ้าของสหรัฐฯ ได้ออกมากล่าวนะครับ ว่าสายพานการผลิตในเทศบาลนครเซี่ยงไฮ้ ทางตะวันออกของจีน 93 คันครั้งใหม่เลยท่ามกลางคำว่าสัญญาของเทสล่าว่าจะเติบโตไปพร้อมกับภาคอุตสาหกรรมพลังงานใหม่ของจีน คำว่ายานยนต์รุ่น Model Y ซึ่งเป็นยานยนต์ที่ใช้ไฟฟ้าเต็มรูปแบบเคลื่อนตัวออกจากสายพานการผลิตแล้วด้วย โรงงานเซี่ยงไฮ้ ถือเป็นโรงงานเกี่ยวกับแบตเตอรีนอกสหรัฐแห่งแรกของด้วยนะครับ เริ่มดำเนินการก่อสร้างเมื่อเดือนมกราคมปี 2019 และผลิตยานยนต์คันแรกออกมาในช่วงเดือนธันวาคมปีเดียวกัน รายงานระบุว่าโรงงานเทสล่าในเซียงไฮใช้เวลามากกว่า 3 เดือนสำหรับการผลิตรถยนต์ถึง 1 ล้านคันแรก บริษัทใช้เวลาประมาณ 13 เดือนในการเพิ่มปริมาณการผลิตจาก 2 อันเป็น 3 ล้านคัน Tesla เผยในช่วง 9 เดือนแรกของปีนี้ครับ โดยโรงงาน Tesla ในเซี่ยงไฮ้ได้มีการส่งมอบยานยนต์จำนวน 675,000 สัดส่วนกว่าครึ่งหนึ่งของการส่งมอบยานยนต์ของโลกในช่วงเวลาเดียวกัน ทั้งนี้เทสลาระบุว่ายานยนต์ 1 ใน 3 จากจำนวนทั้งหมด 3 ล้านคันที่ผลิตออกมานั้นถูกจัดจำหน่ายไปยังตลาดนอกแผ่นดินใหญ่ของจีน รวมถึงประเทศในยุโรป รวมถึงพื้นที่ภูมิภาคเอเชียแปซิฟิกด้วย ได้มีการวางศิลาฤกษ์เปิดตัวโครงการโรงงานขนาดใหญ่ในเซี่ยงไฮ้ เพื่อผลิต Mega Pack นะครับ เป็นแบตเตอรี่กักเก็บพลังงานของบริษัท เมื่อเดือนพฤษภาคม โดยคาดว่าโรงงานแห่งนี้นะครับ ซึ่งเป็นของใหม่เลย จะเริ่มดำเนินการในช่วงไตรมาสที่ 1 ของปี 2567 ต้องยอมรับว่านโยบายของรัฐบาลจีนนะครับ ที่มีการสนับสนุนในเรื่องของรถมาแลกรถใหม่ของโรงงานที่มีการผลิตของเทสลานั้นทำให้ยอดจำนวนการผลิตรถยนต์ในจีนเห็นว่าเพิ่มมากขึ้น 50 เปอร์เซ็นต์นี่ เป็นรถไฟฟ้าครับ ที่เหลือเป็นรถน้ำมัน เห็นว่าตอนนี้การผลิตรถไฟฟ้ามีเพิ่มมากขึ้นส่งผลกระทบแน่นอนนะครับ</w:t>
      </w:r>
    </w:p>
    <w:p>
      <w:pPr>
        <w:pStyle w:val="BodyText"/>
      </w:pPr>
      <w:r>
        <w:t xml:space="preserve">(คุณวัฒนะ) บ้านเรานี่ ต้องบอกว่ายี่ห้อนี้ได้คนใฝ่ฝันอยู่ อยากจะขับ นั้นจากว่ายิ่งเป็นไฟฟ้าด้วยนี่ก็ช่วยลดโลกร้อนด้วยคุณธีรพงศ์ครับ แต่ว่าเรื่องของราคายังสูงอยู่ กับรถที่ประหยัดพลังงานแบบนี้ปรับลงอีกหน่อยหนึ่ง น่าจะมีคนสนใจมากกว่านี้อีกนะแน่นอนครับ คุณกันพูดคำว่าดูเหมาะสม แต่ว่าในประเทศไทยครับ เราอาจจะมีเรื่องของน้ำท่วม ไม่รู้ว่าขณะนี้หรือเปล่า ไม่นานมานี้ที่พัทยารถไฟฟ้าโดนน้ำท่วมขังไปไม่ได้เลย นี่คือสิ่งที่เกิดขึ้นได้หากไม่นะครับ ว่าตอนนี้เราเหมาะกับการใช้รถประเภทไหน รถน้ำมันรถไฟฟ้า แล้วก็ใช้ให้ถูกสถานการณ์ด้วยนะครับ และนี่คือทั้งหมดนะคะ ในห้องข่าวรัฐสภาจะได้พักเช้า วันนี้คุณพีระพงษ์ อนันต์วัฒนไกรแก้ว คุณกัญจน์ ทัตติยกุล และอาจารย์ล่ามภาษามือ ซ้อมทีมขาดทุกคนลาไปก่อนครับ สวัสดีครับ สวัสดีครับ ดูโทรทัศน์รัฐสภาOnline channelพระบาทสมเด็จพระเจ้าอยู่หัวทรงพระกรุณาโปร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15 ตุลาคม 2567 เวลา 08.00-09.00 น.</dc:title>
  <dc:creator/>
  <cp:keywords/>
  <dcterms:created xsi:type="dcterms:W3CDTF">2024-10-15T02:25:36Z</dcterms:created>
  <dcterms:modified xsi:type="dcterms:W3CDTF">2024-10-15T02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ตุลาคม 2567 เวลา 08.00 น.</vt:lpwstr>
  </property>
  <property fmtid="{D5CDD505-2E9C-101B-9397-08002B2CF9AE}" pid="3" name="subtitle">
    <vt:lpwstr/>
  </property>
</Properties>
</file>